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Saint</w:t>
      </w:r>
      <w:r>
        <w:t xml:space="preserve"> </w:t>
      </w:r>
      <w:r>
        <w:t xml:space="preserve">Petersburg</w:t>
      </w:r>
    </w:p>
    <w:bookmarkStart w:id="22" w:name="X4e852a4590c55cde3363bfd3ff8253e4f0347aa"/>
    <w:p>
      <w:pPr>
        <w:pStyle w:val="Heading1"/>
      </w:pPr>
      <w:r>
        <w:t xml:space="preserve">Internship Application Letter: Pursuing Excellence in Optometry at a Leading Institution in Russia Saint Petersburg</w:t>
      </w:r>
    </w:p>
    <w:p>
      <w:pPr>
        <w:pStyle w:val="FirstParagraph"/>
      </w:pPr>
      <w:r>
        <w:rPr>
          <w:bCs/>
          <w:b/>
        </w:rPr>
        <w:t xml:space="preserve">Date:</w:t>
      </w:r>
      <w:r>
        <w:t xml:space="preserve"> </w:t>
      </w:r>
      <w:r>
        <w:t xml:space="preserve">October 26, 2023</w:t>
      </w:r>
    </w:p>
    <w:p>
      <w:pPr>
        <w:pStyle w:val="BodyText"/>
      </w:pPr>
      <w:r>
        <w:rPr>
          <w:bCs/>
          <w:b/>
        </w:rPr>
        <w:t xml:space="preserve">To the Internship Coordinator,</w:t>
      </w:r>
    </w:p>
    <w:p>
      <w:pPr>
        <w:pStyle w:val="BodyText"/>
      </w:pPr>
      <w:r>
        <w:rPr>
          <w:bCs/>
          <w:b/>
        </w:rPr>
        <w:t xml:space="preserve">St. Petersburg Eye Clinic Network (SPECN)</w:t>
      </w:r>
    </w:p>
    <w:p>
      <w:pPr>
        <w:pStyle w:val="BodyText"/>
      </w:pPr>
      <w:r>
        <w:rPr>
          <w:bCs/>
          <w:b/>
        </w:rPr>
        <w:t xml:space="preserve">Petrogradskaya Embankment, 15</w:t>
      </w:r>
    </w:p>
    <w:p>
      <w:pPr>
        <w:pStyle w:val="BodyText"/>
      </w:pPr>
      <w:r>
        <w:rPr>
          <w:bCs/>
          <w:b/>
        </w:rPr>
        <w:t xml:space="preserve">Saint Petersburg, Russia 190000</w:t>
      </w:r>
    </w:p>
    <w:bookmarkStart w:id="21" w:name="Xe9bc4d56abe1cec2f990be1d55e70bb71b284d8"/>
    <w:p>
      <w:pPr>
        <w:pStyle w:val="Heading2"/>
      </w:pPr>
      <w:r>
        <w:t xml:space="preserve">Subject: Formal Internship Application Letter for Optometrist Intern Position at SPECN in Saint Petersburg, Russia</w:t>
      </w:r>
    </w:p>
    <w:p>
      <w:pPr>
        <w:pStyle w:val="FirstParagraph"/>
      </w:pPr>
      <w:r>
        <w:t xml:space="preserve">Dear Hiring Committee,</w:t>
      </w:r>
      <w:r>
        <w:t xml:space="preserve"> </w:t>
      </w:r>
      <w:r>
        <w:t xml:space="preserve">I am writing this Internship Application Letter with profound enthusiasm to express my earnest interest in securing an Optometrist intern position within your esteemed organization, the St. Petersburg Eye Clinic Network (SPECN), located in the culturally rich and medically dynamic city of Russia Saint Petersburg. As a dedicated and highly motivated final-year student in Optometry from the Saint Petersburg State Medical University, I have meticulously prepared myself to contribute meaningfully to your team while gaining invaluable hands-on experience under the guidance of distinguished professionals in one of Europe’s most advanced ophthalmic care hubs.</w:t>
      </w:r>
      <w:r>
        <w:t xml:space="preserve"> </w:t>
      </w:r>
      <w:r>
        <w:t xml:space="preserve">My academic journey has been rigorously focused on mastering the science and art of vision care. Throughout my undergraduate program, I maintained an exceptional GPA (3.9/4.0) with specialized coursework including Clinical Optometry, Ocular Disease Management, Pediatric Vision Screening, Contact Lens Fitting Techniques, and Advanced Refraction Science – all essential pillars for a modern Optometrist in Russia Saint Petersburg’s evolving healthcare landscape. I have consistently engaged in practical laboratory sessions utilizing the latest diagnostic equipment such as optical coherence tomography (OCT), visual field analyzers, and corneal topographers, ensuring my technical proficiency aligns with international standards adopted by leading clinics across Saint Petersburg. This academic foundation has instilled in me not just clinical knowledge, but a deep understanding of patient-centered care – a principle I am eager to apply within SPECN’s renowned practice.</w:t>
      </w:r>
      <w:r>
        <w:t xml:space="preserve"> </w:t>
      </w:r>
      <w:r>
        <w:t xml:space="preserve">Beyond the classroom, I have actively sought opportunities to develop real-world skills relevant to Optometrist roles in Russia. During my summer practicum at the Municipal Eye Clinic "Zarya" in Saint Petersburg’s Krasnoselsky District, I assisted senior optometrists in comprehensive eye examinations for over 150 patients daily. My responsibilities included performing automated refractions, interpreting visual acuity tests, documenting findings with precision using Russian electronic health records (EHRS), and providing clear patient education on preventive vision care. This experience exposed me to the unique challenges and opportunities within Russia’s public healthcare system – from addressing high rates of myopia in school-aged children in Saint Petersburg’s dense urban centers to managing age-related macular degeneration among the growing elderly population. Witnessing how SPECN integrates cutting-edge technology with compassionate, accessible care solidified my desire to learn under your mentorship.</w:t>
      </w:r>
      <w:r>
        <w:t xml:space="preserve"> </w:t>
      </w:r>
      <w:r>
        <w:t xml:space="preserve">The significance of Saint Petersburg as a global medical destination cannot be overstated. As Russia’s second-largest city and a major center for scientific research and healthcare innovation, Saint Petersburg offers an unparalleled environment for optometric learning. The city boasts the Institute of Eye Diseases, affiliated with the Russian Academy of Medical Sciences, and numerous private clinics pioneering low-cost vision screenings across its neighborhoods – initiatives I am deeply inspired by. SPECN’s commitment to community outreach through free eye camps in peripheral areas like Kolpino and Vyborg aligns perfectly with my personal mission: to bridge gaps in accessible eyecare throughout Russia. I am particularly drawn to your clinic’s recent partnership with Saint Petersburg State University of Economics, which focuses on developing tele-optometry services for remote communities – a forward-thinking approach I am eager to support as an intern.</w:t>
      </w:r>
      <w:r>
        <w:t xml:space="preserve"> </w:t>
      </w:r>
      <w:r>
        <w:t xml:space="preserve">My proficiency in Russian (C1 level, certified) ensures seamless communication with patients and multidisciplinary teams across all SPECN locations. Additionally, I have basic knowledge of medical English terminology essential for reviewing international literature and collaborating with global vision health organizations. While my primary language is Russian, I am committed to continuing my English language development to effectively contribute to any multinational projects SPECN may undertake.</w:t>
      </w:r>
      <w:r>
        <w:t xml:space="preserve"> </w:t>
      </w:r>
      <w:r>
        <w:t xml:space="preserve">As a prospective Optometrist intern in Russia Saint Petersburg, I recognize that this role extends far beyond clinical training. It represents an opportunity to integrate into the city’s vibrant healthcare ecosystem where cultural sensitivity and community trust are paramount. In Saint Petersburg, patients often value the personal connection between practitioner and patient – a tradition I honor through my patient communication style. For instance, during my clinic internship, I developed a simple visual aid booklet in Russian explaining glaucoma management to elderly patients in Vitebskaya District (a project later adopted by the clinic), demonstrating my ability to translate complex information into approachable terms for diverse populations.</w:t>
      </w:r>
      <w:r>
        <w:t xml:space="preserve"> </w:t>
      </w:r>
      <w:r>
        <w:t xml:space="preserve">I understand that the demands of an Optometrist intern at SPECN will require exceptional adaptability and dedication. My previous experience managing high-volume patient flow during Saint Petersburg’s annual "Vision Health Week" – where we screened over 500 residents in three days – has honed my organizational skills under pressure. I am fully prepared to work flexible hours, including weekend shifts as required by SPECN’s operational schedule across its multiple locations from Liteyny Avenue to the city outskirts. My resume details additional training in first aid for eye emergencies and basic ophthalmic surgery assistance, further enhancing my readiness for clinical responsibilities.</w:t>
      </w:r>
      <w:r>
        <w:t xml:space="preserve"> </w:t>
      </w:r>
      <w:r>
        <w:t xml:space="preserve">The prospect of contributing to Saint Petersburg’s vision health goals is deeply personal to me. Growing up near Nevsky Prospect, I witnessed firsthand how poor vision impacts educational outcomes and workplace productivity among Saint Petersburg’s youth. My aspiration as an Optometrist is not merely to diagnose and correct refractive errors, but to empower communities through education – a mission I believe SPECN embodies with remarkable excellence.</w:t>
      </w:r>
      <w:r>
        <w:t xml:space="preserve"> </w:t>
      </w:r>
      <w:r>
        <w:t xml:space="preserve">In closing, my unwavering commitment to optometric science, my proven ability to thrive in Russia’s demanding healthcare environment, and my profound admiration for SPECN’s innovative patient care model position me as an ideal candidate for your Internship Application Letter. I am confident that my academic rigor, practical experience in Saint Petersburg clinics, and dedication to serving the Russian community align seamlessly with SPECN’s mission.</w:t>
      </w:r>
      <w:r>
        <w:t xml:space="preserve"> </w:t>
      </w:r>
      <w:r>
        <w:t xml:space="preserve">Thank you for considering this Internship Application Letter. I welcome the opportunity to discuss how my skills and passion can support SPECN’s continued leadership in eye care innovation across Russia. I am available for an interview at your earliest convenience and have attached my resume and academic transcripts for your review.</w:t>
      </w:r>
      <w:r>
        <w:t xml:space="preserve"> </w:t>
      </w:r>
      <w:r>
        <w:t xml:space="preserve">With sincere respect and eagerness,</w:t>
      </w:r>
    </w:p>
    <w:p>
      <w:pPr>
        <w:pStyle w:val="BodyText"/>
      </w:pPr>
      <w:r>
        <w:rPr>
          <w:bCs/>
          <w:b/>
        </w:rPr>
        <w:t xml:space="preserve">Anna Petrova</w:t>
      </w:r>
    </w:p>
    <w:p>
      <w:pPr>
        <w:pStyle w:val="BodyText"/>
      </w:pPr>
      <w:r>
        <w:t xml:space="preserve">Student, Bachelor of Optometry (Expected Graduation: June 2024)</w:t>
      </w:r>
    </w:p>
    <w:p>
      <w:pPr>
        <w:pStyle w:val="BodyText"/>
      </w:pPr>
      <w:r>
        <w:t xml:space="preserve">Saint Petersburg State Medical University</w:t>
      </w:r>
    </w:p>
    <w:p>
      <w:pPr>
        <w:pStyle w:val="BodyText"/>
      </w:pPr>
      <w:r>
        <w:t xml:space="preserve">Email: anna.petrova@student.spbu.ru | Phone: +7 (911) 555-0198</w:t>
      </w:r>
    </w:p>
    <w:bookmarkStart w:id="20" w:name="attachments"/>
    <w:p>
      <w:pPr>
        <w:pStyle w:val="Heading3"/>
      </w:pPr>
      <w:r>
        <w:t xml:space="preserve">Attachments:</w:t>
      </w:r>
    </w:p>
    <w:p>
      <w:pPr>
        <w:numPr>
          <w:ilvl w:val="0"/>
          <w:numId w:val="1001"/>
        </w:numPr>
        <w:pStyle w:val="Compact"/>
      </w:pPr>
      <w:r>
        <w:t xml:space="preserve">Resume: Detailed Professional Experience &amp; Academic Record</w:t>
      </w:r>
    </w:p>
    <w:p>
      <w:pPr>
        <w:numPr>
          <w:ilvl w:val="0"/>
          <w:numId w:val="1001"/>
        </w:numPr>
        <w:pStyle w:val="Compact"/>
      </w:pPr>
      <w:r>
        <w:t xml:space="preserve">Certificates of Clinical Training (Municipal Eye Clinic "Zarya", 2023)</w:t>
      </w:r>
    </w:p>
    <w:p>
      <w:pPr>
        <w:numPr>
          <w:ilvl w:val="0"/>
          <w:numId w:val="1001"/>
        </w:numPr>
        <w:pStyle w:val="Compact"/>
      </w:pPr>
      <w:r>
        <w:t xml:space="preserve">Russian Language Proficiency Certificate (C1 Level)</w:t>
      </w:r>
    </w:p>
    <w:p>
      <w:pPr>
        <w:pStyle w:val="FirstParagraph"/>
      </w:pPr>
      <w:r>
        <w:rPr>
          <w:iCs/>
          <w:i/>
        </w:rPr>
        <w:t xml:space="preserve">Word Count: 847</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Saint Petersburg</dc:title>
  <dc:creator/>
  <cp:keywords/>
  <dcterms:created xsi:type="dcterms:W3CDTF">2026-07-21T11:50:43Z</dcterms:created>
  <dcterms:modified xsi:type="dcterms:W3CDTF">2026-07-21T11:50:43Z</dcterms:modified>
</cp:coreProperties>
</file>

<file path=docProps/custom.xml><?xml version="1.0" encoding="utf-8"?>
<Properties xmlns="http://schemas.openxmlformats.org/officeDocument/2006/custom-properties" xmlns:vt="http://schemas.openxmlformats.org/officeDocument/2006/docPropsVTypes"/>
</file>